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cd1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est</dc:title>
  <dc:creator>Sam Dunn</dc:creator>
  <dcterms:created xsi:type="dcterms:W3CDTF">2018-03-27T14:30:21Z</dcterms:created>
  <dcterms:modified xsi:type="dcterms:W3CDTF">2018-03-27T14:30:21Z</dcterms:modified>
</cp:coreProperties>
</file>